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8d3229</w:t>
        </w:r>
      </w:hyperlink>
      <w:r>
        <w:t xml:space="preserve"> </w:t>
      </w:r>
      <w:r>
        <w:t xml:space="preserve">on February 1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f8d32292b895a0ac84db89286ac182ce94fd69a0"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8d32292b895a0ac84db89286ac182ce94fd69a0/"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f8d32292b895a0ac84db89286ac182ce94fd69a0"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8d32292b895a0ac84db89286ac182ce94fd69a0/"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8T15:30:10Z</dcterms:created>
  <dcterms:modified xsi:type="dcterms:W3CDTF">2021-02-18T15: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